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FF8C7B" w14:textId="77777777" w:rsidR="00EC184E" w:rsidRPr="00EC184E" w:rsidRDefault="00EC184E" w:rsidP="00EC184E">
      <w:pPr>
        <w:jc w:val="center"/>
        <w:rPr>
          <w:b/>
        </w:rPr>
      </w:pPr>
      <w:r w:rsidRPr="00EC184E">
        <w:rPr>
          <w:b/>
        </w:rPr>
        <w:t>READ ME</w:t>
      </w:r>
    </w:p>
    <w:p w14:paraId="7DBD0307" w14:textId="77777777" w:rsidR="00B2499B" w:rsidRDefault="00EC184E" w:rsidP="00EC184E">
      <w:pPr>
        <w:jc w:val="right"/>
      </w:pPr>
      <w:r>
        <w:t>Group Number 20</w:t>
      </w:r>
      <w:bookmarkStart w:id="0" w:name="_GoBack"/>
      <w:bookmarkEnd w:id="0"/>
    </w:p>
    <w:p w14:paraId="572A1429" w14:textId="77777777" w:rsidR="00FF32B1" w:rsidRPr="00FF32B1" w:rsidRDefault="00FF32B1">
      <w:pPr>
        <w:rPr>
          <w:b/>
          <w:u w:val="single"/>
        </w:rPr>
      </w:pPr>
      <w:r w:rsidRPr="00FF32B1">
        <w:rPr>
          <w:b/>
          <w:u w:val="single"/>
        </w:rPr>
        <w:t>Implementation Contributions:</w:t>
      </w:r>
    </w:p>
    <w:p w14:paraId="0454430A" w14:textId="77777777" w:rsidR="00FF32B1" w:rsidRPr="00FF32B1" w:rsidRDefault="00FF32B1">
      <w:pPr>
        <w:rPr>
          <w:b/>
        </w:rPr>
      </w:pPr>
      <w:r w:rsidRPr="00FF32B1">
        <w:rPr>
          <w:b/>
        </w:rPr>
        <w:t>Robert Liu:</w:t>
      </w:r>
      <w:r>
        <w:rPr>
          <w:b/>
        </w:rPr>
        <w:t xml:space="preserve"> </w:t>
      </w:r>
      <w:r>
        <w:t>55%</w:t>
      </w:r>
    </w:p>
    <w:p w14:paraId="2F9C7774" w14:textId="77777777" w:rsidR="00FF32B1" w:rsidRDefault="00FF32B1" w:rsidP="00FF32B1">
      <w:pPr>
        <w:pStyle w:val="ListParagraph"/>
        <w:numPr>
          <w:ilvl w:val="0"/>
          <w:numId w:val="1"/>
        </w:numPr>
      </w:pPr>
      <w:r>
        <w:t>Login Screen</w:t>
      </w:r>
    </w:p>
    <w:p w14:paraId="209F660C" w14:textId="77777777" w:rsidR="00FF32B1" w:rsidRDefault="00FF32B1" w:rsidP="00FF32B1">
      <w:pPr>
        <w:pStyle w:val="ListParagraph"/>
        <w:numPr>
          <w:ilvl w:val="0"/>
          <w:numId w:val="1"/>
        </w:numPr>
      </w:pPr>
      <w:r>
        <w:t xml:space="preserve">Sign Up </w:t>
      </w:r>
    </w:p>
    <w:p w14:paraId="1E1AAA16" w14:textId="77777777" w:rsidR="00FF32B1" w:rsidRDefault="00FF32B1" w:rsidP="00FF32B1">
      <w:pPr>
        <w:pStyle w:val="ListParagraph"/>
        <w:numPr>
          <w:ilvl w:val="0"/>
          <w:numId w:val="1"/>
        </w:numPr>
      </w:pPr>
      <w:r>
        <w:t>Swipe</w:t>
      </w:r>
    </w:p>
    <w:p w14:paraId="7FFBCBA8" w14:textId="77777777" w:rsidR="00FF32B1" w:rsidRDefault="00FF32B1" w:rsidP="00FF32B1">
      <w:pPr>
        <w:pStyle w:val="ListParagraph"/>
        <w:numPr>
          <w:ilvl w:val="0"/>
          <w:numId w:val="1"/>
        </w:numPr>
      </w:pPr>
      <w:r>
        <w:t>Firebase Setup</w:t>
      </w:r>
    </w:p>
    <w:p w14:paraId="79C0D8AD" w14:textId="77777777" w:rsidR="00FF32B1" w:rsidRDefault="00FF32B1" w:rsidP="00EC184E">
      <w:pPr>
        <w:pStyle w:val="ListParagraph"/>
        <w:numPr>
          <w:ilvl w:val="0"/>
          <w:numId w:val="1"/>
        </w:numPr>
      </w:pPr>
      <w:proofErr w:type="spellStart"/>
      <w:r>
        <w:t>Koloda</w:t>
      </w:r>
      <w:proofErr w:type="spellEnd"/>
      <w:r>
        <w:t xml:space="preserve"> Modified View</w:t>
      </w:r>
    </w:p>
    <w:p w14:paraId="76454D5F" w14:textId="77777777" w:rsidR="00FF32B1" w:rsidRDefault="00FF32B1">
      <w:r w:rsidRPr="00FF32B1">
        <w:rPr>
          <w:b/>
        </w:rPr>
        <w:t>Josue Varela:</w:t>
      </w:r>
      <w:r>
        <w:rPr>
          <w:b/>
        </w:rPr>
        <w:t xml:space="preserve"> </w:t>
      </w:r>
      <w:r>
        <w:t>45%</w:t>
      </w:r>
    </w:p>
    <w:p w14:paraId="5BB61E56" w14:textId="77777777" w:rsidR="00FF32B1" w:rsidRDefault="00FF32B1" w:rsidP="00FF32B1">
      <w:pPr>
        <w:pStyle w:val="ListParagraph"/>
        <w:numPr>
          <w:ilvl w:val="0"/>
          <w:numId w:val="2"/>
        </w:numPr>
      </w:pPr>
      <w:r>
        <w:t>Home Page</w:t>
      </w:r>
    </w:p>
    <w:p w14:paraId="74B6A793" w14:textId="77777777" w:rsidR="00FF32B1" w:rsidRDefault="00FF32B1" w:rsidP="00FF32B1">
      <w:pPr>
        <w:pStyle w:val="ListParagraph"/>
        <w:numPr>
          <w:ilvl w:val="0"/>
          <w:numId w:val="2"/>
        </w:numPr>
      </w:pPr>
      <w:r>
        <w:t>Event Details</w:t>
      </w:r>
    </w:p>
    <w:p w14:paraId="1E47A68B" w14:textId="77777777" w:rsidR="00FF32B1" w:rsidRDefault="00FF32B1" w:rsidP="00FF32B1">
      <w:pPr>
        <w:pStyle w:val="ListParagraph"/>
        <w:numPr>
          <w:ilvl w:val="0"/>
          <w:numId w:val="2"/>
        </w:numPr>
      </w:pPr>
      <w:r>
        <w:t>UI Scrolling</w:t>
      </w:r>
    </w:p>
    <w:p w14:paraId="3DCCEAF4" w14:textId="77777777" w:rsidR="00FF32B1" w:rsidRDefault="00FF32B1" w:rsidP="00FF32B1">
      <w:pPr>
        <w:pStyle w:val="ListParagraph"/>
        <w:numPr>
          <w:ilvl w:val="0"/>
          <w:numId w:val="2"/>
        </w:numPr>
      </w:pPr>
      <w:r>
        <w:t>Tapping</w:t>
      </w:r>
    </w:p>
    <w:p w14:paraId="795E5EEA" w14:textId="77777777" w:rsidR="00FF32B1" w:rsidRDefault="00FF32B1" w:rsidP="00FF32B1">
      <w:pPr>
        <w:pStyle w:val="ListParagraph"/>
        <w:numPr>
          <w:ilvl w:val="0"/>
          <w:numId w:val="2"/>
        </w:numPr>
      </w:pPr>
      <w:r>
        <w:t>Settings Table View Controller</w:t>
      </w:r>
    </w:p>
    <w:p w14:paraId="346C33C4" w14:textId="77777777" w:rsidR="00FF32B1" w:rsidRDefault="00FF32B1" w:rsidP="00FF32B1">
      <w:pPr>
        <w:rPr>
          <w:b/>
          <w:u w:val="single"/>
        </w:rPr>
      </w:pPr>
      <w:r w:rsidRPr="00FF32B1">
        <w:rPr>
          <w:b/>
          <w:u w:val="single"/>
        </w:rPr>
        <w:t>Grading Level:</w:t>
      </w:r>
      <w:r>
        <w:rPr>
          <w:b/>
          <w:u w:val="single"/>
        </w:rPr>
        <w:t xml:space="preserve"> </w:t>
      </w:r>
    </w:p>
    <w:p w14:paraId="360AAA50" w14:textId="77777777" w:rsidR="00FF32B1" w:rsidRDefault="00FF32B1" w:rsidP="00FF32B1">
      <w:r>
        <w:t>Same grade for all members</w:t>
      </w:r>
      <w:r w:rsidR="00EC184E">
        <w:t xml:space="preserve"> (100%)</w:t>
      </w:r>
    </w:p>
    <w:p w14:paraId="52349D2C" w14:textId="77777777" w:rsidR="00FF32B1" w:rsidRDefault="00FF32B1" w:rsidP="00FF32B1">
      <w:pPr>
        <w:rPr>
          <w:b/>
          <w:u w:val="single"/>
        </w:rPr>
      </w:pPr>
      <w:r w:rsidRPr="00FF32B1">
        <w:rPr>
          <w:b/>
          <w:u w:val="single"/>
        </w:rPr>
        <w:t>Differences:</w:t>
      </w:r>
    </w:p>
    <w:p w14:paraId="477E8038" w14:textId="77777777" w:rsidR="00FF32B1" w:rsidRDefault="00FF32B1" w:rsidP="00FF32B1">
      <w:r>
        <w:t>We used se</w:t>
      </w:r>
      <w:r w:rsidR="00EC184E">
        <w:t xml:space="preserve">ttings instead of the slide bar because: </w:t>
      </w:r>
    </w:p>
    <w:p w14:paraId="5B09B903" w14:textId="77777777" w:rsidR="00FF32B1" w:rsidRDefault="00FF32B1" w:rsidP="00FF32B1">
      <w:pPr>
        <w:pStyle w:val="ListParagraph"/>
        <w:numPr>
          <w:ilvl w:val="0"/>
          <w:numId w:val="3"/>
        </w:numPr>
      </w:pPr>
      <w:r>
        <w:t>We wanted to get another UI View where you could see profile information</w:t>
      </w:r>
    </w:p>
    <w:p w14:paraId="1F0B8BAC" w14:textId="77777777" w:rsidR="00FF32B1" w:rsidRDefault="00FF32B1" w:rsidP="00FF32B1">
      <w:pPr>
        <w:pStyle w:val="ListParagraph"/>
        <w:numPr>
          <w:ilvl w:val="0"/>
          <w:numId w:val="3"/>
        </w:numPr>
      </w:pPr>
      <w:r>
        <w:t xml:space="preserve">More focus </w:t>
      </w:r>
      <w:r w:rsidR="00EC184E">
        <w:t>on the swiping would exist at the home screen</w:t>
      </w:r>
    </w:p>
    <w:p w14:paraId="18FA0853" w14:textId="77777777" w:rsidR="00FF32B1" w:rsidRDefault="00EC184E" w:rsidP="00FF32B1">
      <w:pPr>
        <w:pStyle w:val="ListParagraph"/>
        <w:numPr>
          <w:ilvl w:val="0"/>
          <w:numId w:val="3"/>
        </w:numPr>
      </w:pPr>
      <w:r>
        <w:t>Cleaner and less clustered UI for users</w:t>
      </w:r>
    </w:p>
    <w:p w14:paraId="4B1E0C87" w14:textId="77777777" w:rsidR="00EC184E" w:rsidRDefault="00EC184E" w:rsidP="00EC184E">
      <w:pPr>
        <w:rPr>
          <w:b/>
          <w:u w:val="single"/>
        </w:rPr>
      </w:pPr>
      <w:r>
        <w:rPr>
          <w:b/>
          <w:u w:val="single"/>
        </w:rPr>
        <w:t>Special Instruc</w:t>
      </w:r>
      <w:r w:rsidRPr="00EC184E">
        <w:rPr>
          <w:b/>
          <w:u w:val="single"/>
        </w:rPr>
        <w:t>tions:</w:t>
      </w:r>
    </w:p>
    <w:p w14:paraId="5AD36F9B" w14:textId="77777777" w:rsidR="00EC184E" w:rsidRDefault="00EC184E" w:rsidP="00EC184E">
      <w:r>
        <w:t>Minimum Pod Version Requirement:</w:t>
      </w:r>
    </w:p>
    <w:p w14:paraId="7C6D81F8" w14:textId="77777777" w:rsidR="00EC184E" w:rsidRPr="00EC184E" w:rsidRDefault="00EC184E" w:rsidP="00EC184E">
      <w:pPr>
        <w:ind w:firstLine="720"/>
      </w:pPr>
      <w:r>
        <w:t>Pod Version 1.3.1</w:t>
      </w:r>
    </w:p>
    <w:p w14:paraId="1020002E" w14:textId="77777777" w:rsidR="00EC184E" w:rsidRDefault="00EC184E" w:rsidP="00FF32B1">
      <w:r>
        <w:t xml:space="preserve">You must actually Sign Up to Login and use the application. </w:t>
      </w:r>
    </w:p>
    <w:p w14:paraId="36B3AC91" w14:textId="77777777" w:rsidR="00EC184E" w:rsidRDefault="00EC184E" w:rsidP="00FF32B1">
      <w:r>
        <w:t xml:space="preserve">Password must </w:t>
      </w:r>
      <w:r w:rsidRPr="00EC184E">
        <w:rPr>
          <w:b/>
        </w:rPr>
        <w:t>6</w:t>
      </w:r>
      <w:r>
        <w:t xml:space="preserve"> </w:t>
      </w:r>
      <w:r w:rsidRPr="00EC184E">
        <w:rPr>
          <w:b/>
        </w:rPr>
        <w:t>Characters</w:t>
      </w:r>
      <w:r>
        <w:t xml:space="preserve"> long</w:t>
      </w:r>
    </w:p>
    <w:p w14:paraId="25F017EF" w14:textId="77777777" w:rsidR="00EC184E" w:rsidRPr="00FF32B1" w:rsidRDefault="00EC184E" w:rsidP="00FF32B1">
      <w:r>
        <w:t>No Logout button yet (Implemented during Beta in Settings Screen)</w:t>
      </w:r>
    </w:p>
    <w:sectPr w:rsidR="00EC184E" w:rsidRPr="00FF32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C545DA"/>
    <w:multiLevelType w:val="hybridMultilevel"/>
    <w:tmpl w:val="EF2E6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625351"/>
    <w:multiLevelType w:val="hybridMultilevel"/>
    <w:tmpl w:val="463A7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762919"/>
    <w:multiLevelType w:val="hybridMultilevel"/>
    <w:tmpl w:val="C7CED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NzQxNzawNDEyNTFR0lEKTi0uzszPAykwrAUAAiV3WCwAAAA="/>
  </w:docVars>
  <w:rsids>
    <w:rsidRoot w:val="00FF32B1"/>
    <w:rsid w:val="005E1B32"/>
    <w:rsid w:val="006A0CC3"/>
    <w:rsid w:val="00C03AA2"/>
    <w:rsid w:val="00EC184E"/>
    <w:rsid w:val="00FF3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76779"/>
  <w15:chartTrackingRefBased/>
  <w15:docId w15:val="{DA347E32-9668-4EA5-A1C6-95BED45FE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32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ue Aleman</dc:creator>
  <cp:keywords/>
  <dc:description/>
  <cp:lastModifiedBy>Josue Aleman</cp:lastModifiedBy>
  <cp:revision>1</cp:revision>
  <dcterms:created xsi:type="dcterms:W3CDTF">2017-11-01T00:57:00Z</dcterms:created>
  <dcterms:modified xsi:type="dcterms:W3CDTF">2017-11-01T01:19:00Z</dcterms:modified>
</cp:coreProperties>
</file>